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oud tonka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273 - Unikać uwalniania do środowiska.</w:t>
              <w:br/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2,3-DIHYDRO-2,2,6-TRIMETHYLBENZALDEHYDE, acetyl cedrene, benzyl alcohol, CITRONELLOL, 1-(1,2,3,4,5,6,7,8-octahydro-2,3,8,8-tetramethyl-2-naphthyl)ethan-1-one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70 mg/kg)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3-dihydro-2,2,6-trimethyl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6-26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33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15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sa. Pikantny. Sandałowiec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3 (Acute Oral toxicity - Acute Toxic Class Method), Guideline: EU Method B.1 tris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masy ciała Animal: rat, Guideline: OECD Guideline 422 (Combined Repeated Dose Toxicity Study with the Reproduction / Developmental Toxicity Screening Test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masy ciała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oud tonk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8A1716" w:rsidRPr="0069446B" w:rsidP="008A1716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D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D0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,73 mg/l Test organisms (species): Daphnia sp.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5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6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oud tonk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-dihydro-2,2,6-trimethylbenzaldehyde ; acetyl cedrene ; benzyl alcohol ; benzyl benzoate ; citronell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-dihydro-2,2,6-trimethylbenzaldehyde ; acetyl cedren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2,3-DIHYDRO-2,2,6-TRIMETHYLBENZALDEHYDE, acetyl cedrene, benzyl alcohol, CITRONELLOL, 1-(1,2,3,4,5,6,7,8-octahydro-2,3,8,8-tetramethyl-2-naphthyl)ethan-1-one, coumarin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ud tonka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ud tonka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0.04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E4C064-196F-4EB9-AEA3-C7C680CC36A0}"/>
</file>

<file path=customXml/itemProps3.xml><?xml version="1.0" encoding="utf-8"?>
<ds:datastoreItem xmlns:ds="http://schemas.openxmlformats.org/officeDocument/2006/customXml" ds:itemID="{14E7C872-E1FA-47DA-9D09-F0E779E6B18A}"/>
</file>

<file path=customXml/itemProps4.xml><?xml version="1.0" encoding="utf-8"?>
<ds:datastoreItem xmlns:ds="http://schemas.openxmlformats.org/officeDocument/2006/customXml" ds:itemID="{19CCD3BD-CB9A-479B-B0AA-0F6E1AA231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